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F22086" w14:textId="77777777" w:rsidR="00987337" w:rsidRPr="003C4EA4" w:rsidRDefault="00987337" w:rsidP="009E264B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C4EA4">
        <w:rPr>
          <w:b/>
          <w:bCs/>
          <w:noProof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49D1C228" wp14:editId="0F1255AC">
            <wp:simplePos x="0" y="0"/>
            <wp:positionH relativeFrom="margin">
              <wp:posOffset>-38735</wp:posOffset>
            </wp:positionH>
            <wp:positionV relativeFrom="margin">
              <wp:posOffset>-9525</wp:posOffset>
            </wp:positionV>
            <wp:extent cx="552450" cy="560705"/>
            <wp:effectExtent l="0" t="0" r="0" b="0"/>
            <wp:wrapNone/>
            <wp:docPr id="10" name="図 10" descr="PC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CS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4EA4">
        <w:rPr>
          <w:rFonts w:ascii="Times New Roman" w:hAnsi="Times New Roman" w:cs="Times New Roman"/>
          <w:b/>
          <w:bCs/>
          <w:sz w:val="24"/>
          <w:szCs w:val="24"/>
          <w:u w:val="single"/>
        </w:rPr>
        <w:t>Master’s Program: Peace and Conflict Studies (PCS)</w:t>
      </w:r>
      <w:r w:rsidR="003026D2" w:rsidRPr="003C4EA4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Course</w:t>
      </w:r>
    </w:p>
    <w:p w14:paraId="5AD6B182" w14:textId="77777777" w:rsidR="00987337" w:rsidRPr="003C4EA4" w:rsidRDefault="00987337" w:rsidP="009E264B">
      <w:pPr>
        <w:spacing w:line="10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964B997" w14:textId="40CE3573" w:rsidR="00987337" w:rsidRPr="003C4EA4" w:rsidRDefault="00C25F8A" w:rsidP="009E264B">
      <w:pPr>
        <w:tabs>
          <w:tab w:val="center" w:pos="5102"/>
          <w:tab w:val="right" w:pos="10204"/>
        </w:tabs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92C89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202</w:t>
      </w:r>
      <w:r w:rsidR="00F972AF" w:rsidRPr="00492C89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6</w:t>
      </w:r>
      <w:r w:rsidR="00987337" w:rsidRPr="00492C89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Personal </w:t>
      </w:r>
      <w:r w:rsidR="00987337" w:rsidRPr="003C4EA4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Statement</w:t>
      </w:r>
    </w:p>
    <w:p w14:paraId="2830CF3E" w14:textId="77777777" w:rsidR="00A86740" w:rsidRPr="003C4EA4" w:rsidRDefault="00A86740" w:rsidP="00074BC7">
      <w:pPr>
        <w:rPr>
          <w:rFonts w:ascii="Times New Roman" w:hAnsi="Times New Roman" w:cs="Times New Roman"/>
        </w:rPr>
      </w:pPr>
    </w:p>
    <w:p w14:paraId="738B3AE3" w14:textId="77777777" w:rsidR="00605D0B" w:rsidRPr="003C4EA4" w:rsidRDefault="00754CFA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Make sure to read the direction</w:t>
      </w:r>
      <w:r w:rsidR="005A162A" w:rsidRPr="003C4EA4">
        <w:rPr>
          <w:rFonts w:ascii="Times New Roman" w:hAnsi="Times New Roman" w:cs="Times New Roman" w:hint="eastAsia"/>
        </w:rPr>
        <w:t>s</w:t>
      </w:r>
      <w:r w:rsidR="00605D0B" w:rsidRPr="003C4EA4">
        <w:rPr>
          <w:rFonts w:ascii="Times New Roman" w:hAnsi="Times New Roman" w:cs="Times New Roman" w:hint="eastAsia"/>
        </w:rPr>
        <w:t xml:space="preserve"> </w:t>
      </w:r>
      <w:r w:rsidR="00172EF3" w:rsidRPr="003C4EA4">
        <w:rPr>
          <w:rFonts w:ascii="Times New Roman" w:hAnsi="Times New Roman" w:cs="Times New Roman" w:hint="eastAsia"/>
        </w:rPr>
        <w:t>on</w:t>
      </w:r>
      <w:r w:rsidR="00605D0B" w:rsidRPr="003C4EA4">
        <w:rPr>
          <w:rFonts w:ascii="Times New Roman" w:hAnsi="Times New Roman" w:cs="Times New Roman" w:hint="eastAsia"/>
        </w:rPr>
        <w:t xml:space="preserve"> </w:t>
      </w:r>
      <w:r w:rsidRPr="003C4EA4">
        <w:rPr>
          <w:rFonts w:ascii="Times New Roman" w:hAnsi="Times New Roman" w:cs="Times New Roman" w:hint="eastAsia"/>
        </w:rPr>
        <w:t>p</w:t>
      </w:r>
      <w:r w:rsidR="00605D0B" w:rsidRPr="003C4EA4">
        <w:rPr>
          <w:rFonts w:ascii="Times New Roman" w:hAnsi="Times New Roman" w:cs="Times New Roman" w:hint="eastAsia"/>
        </w:rPr>
        <w:t xml:space="preserve">age </w:t>
      </w:r>
      <w:r w:rsidR="00C25F8A" w:rsidRPr="003C4EA4">
        <w:rPr>
          <w:rFonts w:ascii="Times New Roman" w:hAnsi="Times New Roman" w:cs="Times New Roman"/>
        </w:rPr>
        <w:t>17</w:t>
      </w:r>
      <w:r w:rsidRPr="003C4EA4">
        <w:rPr>
          <w:rFonts w:ascii="Times New Roman" w:hAnsi="Times New Roman" w:cs="Times New Roman" w:hint="eastAsia"/>
        </w:rPr>
        <w:t xml:space="preserve"> of the Admission Information.</w:t>
      </w:r>
    </w:p>
    <w:p w14:paraId="3F5F0D9A" w14:textId="77777777" w:rsidR="009E264B" w:rsidRPr="003C4EA4" w:rsidRDefault="00754CFA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Make sure to write your n</w:t>
      </w:r>
      <w:r w:rsidR="009E264B" w:rsidRPr="003C4EA4">
        <w:rPr>
          <w:rFonts w:ascii="Times New Roman" w:hAnsi="Times New Roman" w:cs="Times New Roman" w:hint="eastAsia"/>
        </w:rPr>
        <w:t xml:space="preserve">ame and </w:t>
      </w:r>
      <w:r w:rsidRPr="003C4EA4">
        <w:rPr>
          <w:rFonts w:ascii="Times New Roman" w:hAnsi="Times New Roman" w:cs="Times New Roman" w:hint="eastAsia"/>
        </w:rPr>
        <w:t>n</w:t>
      </w:r>
      <w:r w:rsidR="009E264B" w:rsidRPr="003C4EA4">
        <w:rPr>
          <w:rFonts w:ascii="Times New Roman" w:hAnsi="Times New Roman" w:cs="Times New Roman" w:hint="eastAsia"/>
        </w:rPr>
        <w:t>ationality at the beginning of e</w:t>
      </w:r>
      <w:r w:rsidR="00CD3D74" w:rsidRPr="003C4EA4">
        <w:rPr>
          <w:rFonts w:ascii="Times New Roman" w:hAnsi="Times New Roman" w:cs="Times New Roman"/>
        </w:rPr>
        <w:t xml:space="preserve">ach </w:t>
      </w:r>
      <w:r w:rsidR="009E264B" w:rsidRPr="003C4EA4">
        <w:rPr>
          <w:rFonts w:ascii="Times New Roman" w:hAnsi="Times New Roman" w:cs="Times New Roman" w:hint="eastAsia"/>
        </w:rPr>
        <w:t>page.</w:t>
      </w:r>
    </w:p>
    <w:p w14:paraId="3C999F97" w14:textId="77777777" w:rsidR="00353825" w:rsidRPr="003C4EA4" w:rsidRDefault="00353825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hint="eastAsia"/>
        </w:rPr>
        <w:t>S</w:t>
      </w:r>
      <w:r w:rsidRPr="003C4EA4">
        <w:rPr>
          <w:rFonts w:ascii="Times New Roman" w:hAnsi="Times New Roman"/>
        </w:rPr>
        <w:t>tay within 3 pages (maximum 1,000 words)</w:t>
      </w:r>
      <w:r w:rsidRPr="003C4EA4">
        <w:rPr>
          <w:rFonts w:ascii="Times New Roman" w:hAnsi="Times New Roman" w:hint="eastAsia"/>
        </w:rPr>
        <w:t>.</w:t>
      </w:r>
    </w:p>
    <w:p w14:paraId="6C8C4B1B" w14:textId="77777777" w:rsidR="00987337" w:rsidRPr="003C4EA4" w:rsidRDefault="00400DAF" w:rsidP="00987337">
      <w:pPr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-------------------------------------------------------------------------------------------------------------------------------------------------</w:t>
      </w:r>
    </w:p>
    <w:p w14:paraId="5D2A302F" w14:textId="77777777" w:rsidR="00987337" w:rsidRPr="003C4EA4" w:rsidRDefault="00987337" w:rsidP="00987337">
      <w:pPr>
        <w:rPr>
          <w:rFonts w:ascii="Times New Roman" w:hAnsi="Times New Roman" w:cs="Times New Roman"/>
        </w:rPr>
      </w:pPr>
    </w:p>
    <w:p w14:paraId="36877223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0532743F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7BA24BF5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1C48E340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3342E1CC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27DD16E4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67C4031D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65B86B04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6EEE5F7A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sectPr w:rsidR="009E264B" w:rsidRPr="003C4EA4" w:rsidSect="003026D2">
      <w:headerReference w:type="default" r:id="rId9"/>
      <w:footerReference w:type="default" r:id="rId10"/>
      <w:pgSz w:w="11906" w:h="16838"/>
      <w:pgMar w:top="1134" w:right="851" w:bottom="1134" w:left="851" w:header="567" w:footer="567" w:gutter="0"/>
      <w:pgNumType w:start="1"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64A52" w14:textId="77777777" w:rsidR="004B7AD1" w:rsidRDefault="004B7AD1" w:rsidP="00095499">
      <w:r>
        <w:separator/>
      </w:r>
    </w:p>
  </w:endnote>
  <w:endnote w:type="continuationSeparator" w:id="0">
    <w:p w14:paraId="320F3947" w14:textId="77777777" w:rsidR="004B7AD1" w:rsidRDefault="004B7AD1" w:rsidP="00095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6206501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2EAB847" w14:textId="77777777" w:rsidR="00400DAF" w:rsidRDefault="00400DAF">
            <w:pPr>
              <w:pStyle w:val="a8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B520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</w:t>
            </w:r>
            <w:r>
              <w:rPr>
                <w:lang w:val="ja-JP"/>
              </w:rPr>
              <w:t xml:space="preserve">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B520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AC3291" w14:textId="77777777" w:rsidR="00605D0B" w:rsidRDefault="00605D0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28FA6" w14:textId="77777777" w:rsidR="004B7AD1" w:rsidRDefault="004B7AD1" w:rsidP="00095499">
      <w:r>
        <w:separator/>
      </w:r>
    </w:p>
  </w:footnote>
  <w:footnote w:type="continuationSeparator" w:id="0">
    <w:p w14:paraId="5472CB7E" w14:textId="77777777" w:rsidR="004B7AD1" w:rsidRDefault="004B7AD1" w:rsidP="00095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e"/>
      <w:tblW w:w="0" w:type="auto"/>
      <w:tblInd w:w="108" w:type="dxa"/>
      <w:tblLook w:val="04A0" w:firstRow="1" w:lastRow="0" w:firstColumn="1" w:lastColumn="0" w:noHBand="0" w:noVBand="1"/>
    </w:tblPr>
    <w:tblGrid>
      <w:gridCol w:w="1274"/>
      <w:gridCol w:w="8812"/>
    </w:tblGrid>
    <w:tr w:rsidR="009E264B" w14:paraId="3D98B60E" w14:textId="77777777" w:rsidTr="009E264B">
      <w:tc>
        <w:tcPr>
          <w:tcW w:w="1276" w:type="dxa"/>
          <w:vAlign w:val="center"/>
        </w:tcPr>
        <w:p w14:paraId="7D928D11" w14:textId="77777777"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me</w:t>
          </w:r>
        </w:p>
      </w:tc>
      <w:tc>
        <w:tcPr>
          <w:tcW w:w="8930" w:type="dxa"/>
          <w:vAlign w:val="center"/>
        </w:tcPr>
        <w:p w14:paraId="7A3AD20A" w14:textId="77777777"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  <w:tr w:rsidR="009E264B" w14:paraId="52CE1124" w14:textId="77777777" w:rsidTr="009E264B">
      <w:tc>
        <w:tcPr>
          <w:tcW w:w="1276" w:type="dxa"/>
          <w:vAlign w:val="center"/>
        </w:tcPr>
        <w:p w14:paraId="268D0AA2" w14:textId="77777777"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tionality</w:t>
          </w:r>
        </w:p>
      </w:tc>
      <w:tc>
        <w:tcPr>
          <w:tcW w:w="8930" w:type="dxa"/>
          <w:vAlign w:val="center"/>
        </w:tcPr>
        <w:p w14:paraId="0BDDB0A3" w14:textId="77777777"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</w:tbl>
  <w:p w14:paraId="46746732" w14:textId="77777777" w:rsidR="009E264B" w:rsidRDefault="009E264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108D0"/>
    <w:multiLevelType w:val="hybridMultilevel"/>
    <w:tmpl w:val="A9C439FE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C7F17BC"/>
    <w:multiLevelType w:val="hybridMultilevel"/>
    <w:tmpl w:val="90DCF0B2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D662DBF"/>
    <w:multiLevelType w:val="hybridMultilevel"/>
    <w:tmpl w:val="6B86695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EC1AD7"/>
    <w:multiLevelType w:val="hybridMultilevel"/>
    <w:tmpl w:val="A454D23A"/>
    <w:lvl w:ilvl="0" w:tplc="04090009">
      <w:start w:val="1"/>
      <w:numFmt w:val="bullet"/>
      <w:lvlText w:val="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61E33F5"/>
    <w:multiLevelType w:val="hybridMultilevel"/>
    <w:tmpl w:val="E8F0D1C2"/>
    <w:lvl w:ilvl="0" w:tplc="C3DC6F0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2208AA"/>
    <w:multiLevelType w:val="hybridMultilevel"/>
    <w:tmpl w:val="7BEEEDCA"/>
    <w:lvl w:ilvl="0" w:tplc="23CCD484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6E20FD"/>
    <w:multiLevelType w:val="hybridMultilevel"/>
    <w:tmpl w:val="640C91EE"/>
    <w:lvl w:ilvl="0" w:tplc="83362FC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CADCCFE4">
      <w:start w:val="4"/>
      <w:numFmt w:val="bullet"/>
      <w:lvlText w:val=""/>
      <w:lvlJc w:val="left"/>
      <w:pPr>
        <w:ind w:left="780" w:hanging="360"/>
      </w:pPr>
      <w:rPr>
        <w:rFonts w:ascii="Wingdings" w:eastAsia="ＭＳ Ｐゴシック" w:hAnsi="Wingdings" w:cs="Times New Roman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C76073D"/>
    <w:multiLevelType w:val="hybridMultilevel"/>
    <w:tmpl w:val="0C3EFF70"/>
    <w:lvl w:ilvl="0" w:tplc="152A2C6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E4A3AF4"/>
    <w:multiLevelType w:val="hybridMultilevel"/>
    <w:tmpl w:val="A4C0FA0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F5704F1"/>
    <w:multiLevelType w:val="hybridMultilevel"/>
    <w:tmpl w:val="CB24C85E"/>
    <w:lvl w:ilvl="0" w:tplc="DF348988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0" w15:restartNumberingAfterBreak="0">
    <w:nsid w:val="23C0338C"/>
    <w:multiLevelType w:val="hybridMultilevel"/>
    <w:tmpl w:val="CD2A81AC"/>
    <w:lvl w:ilvl="0" w:tplc="6E2852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090018"/>
    <w:multiLevelType w:val="hybridMultilevel"/>
    <w:tmpl w:val="A6F0B83C"/>
    <w:lvl w:ilvl="0" w:tplc="78CE16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58F17F1"/>
    <w:multiLevelType w:val="hybridMultilevel"/>
    <w:tmpl w:val="7CF6539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9723F55"/>
    <w:multiLevelType w:val="hybridMultilevel"/>
    <w:tmpl w:val="C9EE58EC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A280B94"/>
    <w:multiLevelType w:val="hybridMultilevel"/>
    <w:tmpl w:val="A268D6A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2CE4539F"/>
    <w:multiLevelType w:val="hybridMultilevel"/>
    <w:tmpl w:val="FE349518"/>
    <w:lvl w:ilvl="0" w:tplc="28E0763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D5606B7"/>
    <w:multiLevelType w:val="hybridMultilevel"/>
    <w:tmpl w:val="C36A467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DAA7F7E"/>
    <w:multiLevelType w:val="hybridMultilevel"/>
    <w:tmpl w:val="AFEA1F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151FD7"/>
    <w:multiLevelType w:val="hybridMultilevel"/>
    <w:tmpl w:val="68C81882"/>
    <w:lvl w:ilvl="0" w:tplc="0409000B">
      <w:start w:val="1"/>
      <w:numFmt w:val="bullet"/>
      <w:lvlText w:val=""/>
      <w:lvlJc w:val="left"/>
      <w:pPr>
        <w:ind w:left="73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5" w:hanging="420"/>
      </w:pPr>
      <w:rPr>
        <w:rFonts w:ascii="Wingdings" w:hAnsi="Wingdings" w:hint="default"/>
      </w:rPr>
    </w:lvl>
  </w:abstractNum>
  <w:abstractNum w:abstractNumId="19" w15:restartNumberingAfterBreak="0">
    <w:nsid w:val="3D1520C7"/>
    <w:multiLevelType w:val="hybridMultilevel"/>
    <w:tmpl w:val="00ECC1D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D342819"/>
    <w:multiLevelType w:val="hybridMultilevel"/>
    <w:tmpl w:val="F8F219A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D6B6CCC"/>
    <w:multiLevelType w:val="hybridMultilevel"/>
    <w:tmpl w:val="159C56C8"/>
    <w:lvl w:ilvl="0" w:tplc="2ED403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EA32B22"/>
    <w:multiLevelType w:val="hybridMultilevel"/>
    <w:tmpl w:val="DC6002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3F3B689F"/>
    <w:multiLevelType w:val="hybridMultilevel"/>
    <w:tmpl w:val="E120142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FD74DA2"/>
    <w:multiLevelType w:val="hybridMultilevel"/>
    <w:tmpl w:val="0CAEB2D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30A2683"/>
    <w:multiLevelType w:val="hybridMultilevel"/>
    <w:tmpl w:val="33C45B32"/>
    <w:lvl w:ilvl="0" w:tplc="358217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5202654"/>
    <w:multiLevelType w:val="hybridMultilevel"/>
    <w:tmpl w:val="DA743A5A"/>
    <w:lvl w:ilvl="0" w:tplc="40648CA4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AAF64FF"/>
    <w:multiLevelType w:val="hybridMultilevel"/>
    <w:tmpl w:val="D14CEB30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8" w15:restartNumberingAfterBreak="0">
    <w:nsid w:val="4CA820D2"/>
    <w:multiLevelType w:val="hybridMultilevel"/>
    <w:tmpl w:val="609A7C04"/>
    <w:lvl w:ilvl="0" w:tplc="C4BCEA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4D4104ED"/>
    <w:multiLevelType w:val="hybridMultilevel"/>
    <w:tmpl w:val="4DBC80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0661A5F"/>
    <w:multiLevelType w:val="hybridMultilevel"/>
    <w:tmpl w:val="DDA0F028"/>
    <w:lvl w:ilvl="0" w:tplc="9450679A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31" w15:restartNumberingAfterBreak="0">
    <w:nsid w:val="54075F3A"/>
    <w:multiLevelType w:val="hybridMultilevel"/>
    <w:tmpl w:val="FEA4A83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700532E"/>
    <w:multiLevelType w:val="hybridMultilevel"/>
    <w:tmpl w:val="B5A02C9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4835EA"/>
    <w:multiLevelType w:val="hybridMultilevel"/>
    <w:tmpl w:val="5E565FBA"/>
    <w:lvl w:ilvl="0" w:tplc="4CDAAB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5C6851F5"/>
    <w:multiLevelType w:val="hybridMultilevel"/>
    <w:tmpl w:val="9C46D052"/>
    <w:lvl w:ilvl="0" w:tplc="584489DE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41B1927"/>
    <w:multiLevelType w:val="hybridMultilevel"/>
    <w:tmpl w:val="DE560F9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46A1061"/>
    <w:multiLevelType w:val="hybridMultilevel"/>
    <w:tmpl w:val="2BC0B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87111C"/>
    <w:multiLevelType w:val="hybridMultilevel"/>
    <w:tmpl w:val="0A081C0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8" w15:restartNumberingAfterBreak="0">
    <w:nsid w:val="6862438E"/>
    <w:multiLevelType w:val="hybridMultilevel"/>
    <w:tmpl w:val="DD14DF10"/>
    <w:lvl w:ilvl="0" w:tplc="E994998A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A4526A4"/>
    <w:multiLevelType w:val="hybridMultilevel"/>
    <w:tmpl w:val="5352EEE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FA55DE3"/>
    <w:multiLevelType w:val="hybridMultilevel"/>
    <w:tmpl w:val="46CEBED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2B668D"/>
    <w:multiLevelType w:val="hybridMultilevel"/>
    <w:tmpl w:val="D29C2782"/>
    <w:lvl w:ilvl="0" w:tplc="8C5E9C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C257753"/>
    <w:multiLevelType w:val="hybridMultilevel"/>
    <w:tmpl w:val="96DC23DC"/>
    <w:lvl w:ilvl="0" w:tplc="BA9218C4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num w:numId="1" w16cid:durableId="1617979812">
    <w:abstractNumId w:val="28"/>
  </w:num>
  <w:num w:numId="2" w16cid:durableId="1209151884">
    <w:abstractNumId w:val="15"/>
  </w:num>
  <w:num w:numId="3" w16cid:durableId="2093549795">
    <w:abstractNumId w:val="5"/>
  </w:num>
  <w:num w:numId="4" w16cid:durableId="1908105839">
    <w:abstractNumId w:val="38"/>
  </w:num>
  <w:num w:numId="5" w16cid:durableId="90248387">
    <w:abstractNumId w:val="31"/>
  </w:num>
  <w:num w:numId="6" w16cid:durableId="1676955014">
    <w:abstractNumId w:val="24"/>
  </w:num>
  <w:num w:numId="7" w16cid:durableId="541091754">
    <w:abstractNumId w:val="35"/>
  </w:num>
  <w:num w:numId="8" w16cid:durableId="245652306">
    <w:abstractNumId w:val="16"/>
  </w:num>
  <w:num w:numId="9" w16cid:durableId="1138913779">
    <w:abstractNumId w:val="12"/>
  </w:num>
  <w:num w:numId="10" w16cid:durableId="892081536">
    <w:abstractNumId w:val="22"/>
  </w:num>
  <w:num w:numId="11" w16cid:durableId="51470819">
    <w:abstractNumId w:val="8"/>
  </w:num>
  <w:num w:numId="12" w16cid:durableId="543324566">
    <w:abstractNumId w:val="42"/>
  </w:num>
  <w:num w:numId="13" w16cid:durableId="2069759695">
    <w:abstractNumId w:val="14"/>
  </w:num>
  <w:num w:numId="14" w16cid:durableId="352539907">
    <w:abstractNumId w:val="30"/>
  </w:num>
  <w:num w:numId="15" w16cid:durableId="1520001462">
    <w:abstractNumId w:val="27"/>
  </w:num>
  <w:num w:numId="16" w16cid:durableId="744381339">
    <w:abstractNumId w:val="9"/>
  </w:num>
  <w:num w:numId="17" w16cid:durableId="250546476">
    <w:abstractNumId w:val="18"/>
  </w:num>
  <w:num w:numId="18" w16cid:durableId="90320367">
    <w:abstractNumId w:val="39"/>
  </w:num>
  <w:num w:numId="19" w16cid:durableId="1126970539">
    <w:abstractNumId w:val="29"/>
  </w:num>
  <w:num w:numId="20" w16cid:durableId="1950772441">
    <w:abstractNumId w:val="17"/>
  </w:num>
  <w:num w:numId="21" w16cid:durableId="323775502">
    <w:abstractNumId w:val="41"/>
  </w:num>
  <w:num w:numId="22" w16cid:durableId="1315599025">
    <w:abstractNumId w:val="0"/>
  </w:num>
  <w:num w:numId="23" w16cid:durableId="1593586319">
    <w:abstractNumId w:val="19"/>
  </w:num>
  <w:num w:numId="24" w16cid:durableId="265700689">
    <w:abstractNumId w:val="2"/>
  </w:num>
  <w:num w:numId="25" w16cid:durableId="489172756">
    <w:abstractNumId w:val="11"/>
  </w:num>
  <w:num w:numId="26" w16cid:durableId="225266555">
    <w:abstractNumId w:val="23"/>
  </w:num>
  <w:num w:numId="27" w16cid:durableId="397628818">
    <w:abstractNumId w:val="21"/>
  </w:num>
  <w:num w:numId="28" w16cid:durableId="848757152">
    <w:abstractNumId w:val="7"/>
  </w:num>
  <w:num w:numId="29" w16cid:durableId="52849467">
    <w:abstractNumId w:val="25"/>
  </w:num>
  <w:num w:numId="30" w16cid:durableId="1090661094">
    <w:abstractNumId w:val="10"/>
  </w:num>
  <w:num w:numId="31" w16cid:durableId="2131820894">
    <w:abstractNumId w:val="20"/>
  </w:num>
  <w:num w:numId="32" w16cid:durableId="277764352">
    <w:abstractNumId w:val="36"/>
  </w:num>
  <w:num w:numId="33" w16cid:durableId="1467502961">
    <w:abstractNumId w:val="3"/>
  </w:num>
  <w:num w:numId="34" w16cid:durableId="1180238833">
    <w:abstractNumId w:val="37"/>
  </w:num>
  <w:num w:numId="35" w16cid:durableId="705449781">
    <w:abstractNumId w:val="33"/>
  </w:num>
  <w:num w:numId="36" w16cid:durableId="2104492900">
    <w:abstractNumId w:val="13"/>
  </w:num>
  <w:num w:numId="37" w16cid:durableId="1865552558">
    <w:abstractNumId w:val="1"/>
  </w:num>
  <w:num w:numId="38" w16cid:durableId="1707025771">
    <w:abstractNumId w:val="6"/>
  </w:num>
  <w:num w:numId="39" w16cid:durableId="247153568">
    <w:abstractNumId w:val="32"/>
  </w:num>
  <w:num w:numId="40" w16cid:durableId="623317720">
    <w:abstractNumId w:val="4"/>
  </w:num>
  <w:num w:numId="41" w16cid:durableId="93209426">
    <w:abstractNumId w:val="34"/>
  </w:num>
  <w:num w:numId="42" w16cid:durableId="870724285">
    <w:abstractNumId w:val="26"/>
  </w:num>
  <w:num w:numId="43" w16cid:durableId="29826507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TM0MTC1NDEyMDZU0lEKTi0uzszPAykwrAUAVQ2pFSwAAAA="/>
  </w:docVars>
  <w:rsids>
    <w:rsidRoot w:val="00FE4FD6"/>
    <w:rsid w:val="000005F1"/>
    <w:rsid w:val="00001BE0"/>
    <w:rsid w:val="00005AF6"/>
    <w:rsid w:val="00005B3C"/>
    <w:rsid w:val="00006EA9"/>
    <w:rsid w:val="00012A32"/>
    <w:rsid w:val="0001663B"/>
    <w:rsid w:val="0002184E"/>
    <w:rsid w:val="00031E70"/>
    <w:rsid w:val="00040902"/>
    <w:rsid w:val="00042D97"/>
    <w:rsid w:val="00043DD6"/>
    <w:rsid w:val="000715EA"/>
    <w:rsid w:val="00074BC7"/>
    <w:rsid w:val="0007559D"/>
    <w:rsid w:val="00077AD9"/>
    <w:rsid w:val="000879FB"/>
    <w:rsid w:val="000926F8"/>
    <w:rsid w:val="00092F3E"/>
    <w:rsid w:val="00095499"/>
    <w:rsid w:val="000A26EA"/>
    <w:rsid w:val="000A366D"/>
    <w:rsid w:val="000A5692"/>
    <w:rsid w:val="000B2D04"/>
    <w:rsid w:val="000B3017"/>
    <w:rsid w:val="000C011A"/>
    <w:rsid w:val="000C11CE"/>
    <w:rsid w:val="000C3173"/>
    <w:rsid w:val="000C58D3"/>
    <w:rsid w:val="000C5D50"/>
    <w:rsid w:val="000D3BB7"/>
    <w:rsid w:val="000F35D4"/>
    <w:rsid w:val="00102DFC"/>
    <w:rsid w:val="00104602"/>
    <w:rsid w:val="00106111"/>
    <w:rsid w:val="00114488"/>
    <w:rsid w:val="00121FE4"/>
    <w:rsid w:val="0012491E"/>
    <w:rsid w:val="00132B03"/>
    <w:rsid w:val="00132BFB"/>
    <w:rsid w:val="001372DF"/>
    <w:rsid w:val="00137857"/>
    <w:rsid w:val="001509FE"/>
    <w:rsid w:val="0015390E"/>
    <w:rsid w:val="0016574F"/>
    <w:rsid w:val="00172EF3"/>
    <w:rsid w:val="0017426F"/>
    <w:rsid w:val="001747BC"/>
    <w:rsid w:val="0017604E"/>
    <w:rsid w:val="00180EAB"/>
    <w:rsid w:val="001849A2"/>
    <w:rsid w:val="00186105"/>
    <w:rsid w:val="001A0410"/>
    <w:rsid w:val="001A2205"/>
    <w:rsid w:val="001B271A"/>
    <w:rsid w:val="001B7D5E"/>
    <w:rsid w:val="001C237A"/>
    <w:rsid w:val="001C720F"/>
    <w:rsid w:val="001C7D4B"/>
    <w:rsid w:val="001E0D7D"/>
    <w:rsid w:val="001F2B68"/>
    <w:rsid w:val="001F5498"/>
    <w:rsid w:val="002020AF"/>
    <w:rsid w:val="00202F61"/>
    <w:rsid w:val="00207D99"/>
    <w:rsid w:val="00211DC6"/>
    <w:rsid w:val="002125E3"/>
    <w:rsid w:val="00216373"/>
    <w:rsid w:val="00225825"/>
    <w:rsid w:val="00233038"/>
    <w:rsid w:val="002401E3"/>
    <w:rsid w:val="00242011"/>
    <w:rsid w:val="0025518D"/>
    <w:rsid w:val="00270074"/>
    <w:rsid w:val="00275EBB"/>
    <w:rsid w:val="0028313D"/>
    <w:rsid w:val="0028362F"/>
    <w:rsid w:val="00292DBE"/>
    <w:rsid w:val="00295E8F"/>
    <w:rsid w:val="002A2C4E"/>
    <w:rsid w:val="002C47E8"/>
    <w:rsid w:val="002C791D"/>
    <w:rsid w:val="002D34B2"/>
    <w:rsid w:val="002E502E"/>
    <w:rsid w:val="002F0A57"/>
    <w:rsid w:val="002F44F7"/>
    <w:rsid w:val="002F4B7B"/>
    <w:rsid w:val="003002E1"/>
    <w:rsid w:val="003026D2"/>
    <w:rsid w:val="003054BE"/>
    <w:rsid w:val="00316045"/>
    <w:rsid w:val="003218E5"/>
    <w:rsid w:val="003247A6"/>
    <w:rsid w:val="003265AF"/>
    <w:rsid w:val="0033224F"/>
    <w:rsid w:val="00332259"/>
    <w:rsid w:val="00345263"/>
    <w:rsid w:val="00353825"/>
    <w:rsid w:val="00366D34"/>
    <w:rsid w:val="00370154"/>
    <w:rsid w:val="00372F5C"/>
    <w:rsid w:val="003847D2"/>
    <w:rsid w:val="003A6621"/>
    <w:rsid w:val="003B1011"/>
    <w:rsid w:val="003C4EA4"/>
    <w:rsid w:val="003D0B8C"/>
    <w:rsid w:val="003D511D"/>
    <w:rsid w:val="003D5372"/>
    <w:rsid w:val="003D6507"/>
    <w:rsid w:val="003D72AF"/>
    <w:rsid w:val="003E4DBA"/>
    <w:rsid w:val="003E543D"/>
    <w:rsid w:val="003E7B8A"/>
    <w:rsid w:val="003F207A"/>
    <w:rsid w:val="003F5B23"/>
    <w:rsid w:val="003F7F00"/>
    <w:rsid w:val="00400448"/>
    <w:rsid w:val="00400DAF"/>
    <w:rsid w:val="004012C9"/>
    <w:rsid w:val="00401524"/>
    <w:rsid w:val="004063A9"/>
    <w:rsid w:val="0042017C"/>
    <w:rsid w:val="004216A9"/>
    <w:rsid w:val="004309DD"/>
    <w:rsid w:val="00433AC3"/>
    <w:rsid w:val="004464C1"/>
    <w:rsid w:val="0045519E"/>
    <w:rsid w:val="00456C19"/>
    <w:rsid w:val="0045749C"/>
    <w:rsid w:val="004574BC"/>
    <w:rsid w:val="00460DFD"/>
    <w:rsid w:val="00464D04"/>
    <w:rsid w:val="004773F7"/>
    <w:rsid w:val="00480E48"/>
    <w:rsid w:val="004819F0"/>
    <w:rsid w:val="004863F2"/>
    <w:rsid w:val="00491084"/>
    <w:rsid w:val="004913A3"/>
    <w:rsid w:val="00492C89"/>
    <w:rsid w:val="004A332D"/>
    <w:rsid w:val="004A7667"/>
    <w:rsid w:val="004B0780"/>
    <w:rsid w:val="004B08AE"/>
    <w:rsid w:val="004B702E"/>
    <w:rsid w:val="004B7AD1"/>
    <w:rsid w:val="004C3122"/>
    <w:rsid w:val="004C7E6A"/>
    <w:rsid w:val="004D134F"/>
    <w:rsid w:val="004D46B7"/>
    <w:rsid w:val="004E7F53"/>
    <w:rsid w:val="004F5107"/>
    <w:rsid w:val="004F5BB2"/>
    <w:rsid w:val="005066D4"/>
    <w:rsid w:val="00515E21"/>
    <w:rsid w:val="005264DC"/>
    <w:rsid w:val="00544712"/>
    <w:rsid w:val="0054779E"/>
    <w:rsid w:val="00551686"/>
    <w:rsid w:val="005609E6"/>
    <w:rsid w:val="00561032"/>
    <w:rsid w:val="0057366E"/>
    <w:rsid w:val="005801B7"/>
    <w:rsid w:val="0058199D"/>
    <w:rsid w:val="005A162A"/>
    <w:rsid w:val="005C2E10"/>
    <w:rsid w:val="005D4137"/>
    <w:rsid w:val="005D5A20"/>
    <w:rsid w:val="005F638B"/>
    <w:rsid w:val="00605D0B"/>
    <w:rsid w:val="00610F54"/>
    <w:rsid w:val="0061291B"/>
    <w:rsid w:val="00615135"/>
    <w:rsid w:val="00615DC8"/>
    <w:rsid w:val="006205AE"/>
    <w:rsid w:val="00622086"/>
    <w:rsid w:val="006316A2"/>
    <w:rsid w:val="0067029E"/>
    <w:rsid w:val="00670E43"/>
    <w:rsid w:val="0068637B"/>
    <w:rsid w:val="006D2822"/>
    <w:rsid w:val="006D2BD3"/>
    <w:rsid w:val="006E061C"/>
    <w:rsid w:val="006E2A74"/>
    <w:rsid w:val="006F188B"/>
    <w:rsid w:val="006F24EC"/>
    <w:rsid w:val="006F3947"/>
    <w:rsid w:val="00702CC9"/>
    <w:rsid w:val="00740D33"/>
    <w:rsid w:val="00742912"/>
    <w:rsid w:val="007473AE"/>
    <w:rsid w:val="00754CFA"/>
    <w:rsid w:val="007639CC"/>
    <w:rsid w:val="00764367"/>
    <w:rsid w:val="00780BF3"/>
    <w:rsid w:val="007852EE"/>
    <w:rsid w:val="007A30FA"/>
    <w:rsid w:val="007C6545"/>
    <w:rsid w:val="007D4B85"/>
    <w:rsid w:val="007E07E6"/>
    <w:rsid w:val="007F017A"/>
    <w:rsid w:val="007F2187"/>
    <w:rsid w:val="00804B1E"/>
    <w:rsid w:val="00806D1B"/>
    <w:rsid w:val="00810693"/>
    <w:rsid w:val="00812EF8"/>
    <w:rsid w:val="0081356D"/>
    <w:rsid w:val="00822464"/>
    <w:rsid w:val="0083019E"/>
    <w:rsid w:val="008319AC"/>
    <w:rsid w:val="00852A25"/>
    <w:rsid w:val="00853D7C"/>
    <w:rsid w:val="00855962"/>
    <w:rsid w:val="00857605"/>
    <w:rsid w:val="008667FA"/>
    <w:rsid w:val="00870109"/>
    <w:rsid w:val="00876F34"/>
    <w:rsid w:val="00892C29"/>
    <w:rsid w:val="008A0157"/>
    <w:rsid w:val="008A23D0"/>
    <w:rsid w:val="008B43B9"/>
    <w:rsid w:val="008B60A9"/>
    <w:rsid w:val="008C3AFE"/>
    <w:rsid w:val="008C62A8"/>
    <w:rsid w:val="008D06F2"/>
    <w:rsid w:val="008D77E2"/>
    <w:rsid w:val="008D7AEA"/>
    <w:rsid w:val="008E634E"/>
    <w:rsid w:val="008E7851"/>
    <w:rsid w:val="008F28EB"/>
    <w:rsid w:val="008F2F4D"/>
    <w:rsid w:val="00905B2D"/>
    <w:rsid w:val="0091364B"/>
    <w:rsid w:val="009142EA"/>
    <w:rsid w:val="009301D3"/>
    <w:rsid w:val="00932452"/>
    <w:rsid w:val="00944F23"/>
    <w:rsid w:val="00945D2A"/>
    <w:rsid w:val="00946B4A"/>
    <w:rsid w:val="00954F9B"/>
    <w:rsid w:val="009602D7"/>
    <w:rsid w:val="00961B5F"/>
    <w:rsid w:val="009746C9"/>
    <w:rsid w:val="009826A8"/>
    <w:rsid w:val="00987337"/>
    <w:rsid w:val="00990860"/>
    <w:rsid w:val="009A4B41"/>
    <w:rsid w:val="009A4F54"/>
    <w:rsid w:val="009B71A0"/>
    <w:rsid w:val="009C19B3"/>
    <w:rsid w:val="009E264B"/>
    <w:rsid w:val="009F7F15"/>
    <w:rsid w:val="00A02D42"/>
    <w:rsid w:val="00A0487C"/>
    <w:rsid w:val="00A0604F"/>
    <w:rsid w:val="00A07F42"/>
    <w:rsid w:val="00A115D7"/>
    <w:rsid w:val="00A1576F"/>
    <w:rsid w:val="00A20CAE"/>
    <w:rsid w:val="00A25898"/>
    <w:rsid w:val="00A348D0"/>
    <w:rsid w:val="00A34BF7"/>
    <w:rsid w:val="00A366CC"/>
    <w:rsid w:val="00A37AB1"/>
    <w:rsid w:val="00A42B39"/>
    <w:rsid w:val="00A47AF5"/>
    <w:rsid w:val="00A50628"/>
    <w:rsid w:val="00A527AD"/>
    <w:rsid w:val="00A754A7"/>
    <w:rsid w:val="00A75F40"/>
    <w:rsid w:val="00A8535D"/>
    <w:rsid w:val="00A86740"/>
    <w:rsid w:val="00A94B08"/>
    <w:rsid w:val="00A94E67"/>
    <w:rsid w:val="00A96A3D"/>
    <w:rsid w:val="00A96BA2"/>
    <w:rsid w:val="00A9715F"/>
    <w:rsid w:val="00AA56BA"/>
    <w:rsid w:val="00AC7F8F"/>
    <w:rsid w:val="00AD1DAA"/>
    <w:rsid w:val="00AD6EB7"/>
    <w:rsid w:val="00AE117D"/>
    <w:rsid w:val="00AF1941"/>
    <w:rsid w:val="00B0280A"/>
    <w:rsid w:val="00B03D5C"/>
    <w:rsid w:val="00B04D57"/>
    <w:rsid w:val="00B10A32"/>
    <w:rsid w:val="00B16E9B"/>
    <w:rsid w:val="00B17B70"/>
    <w:rsid w:val="00B25573"/>
    <w:rsid w:val="00B3107B"/>
    <w:rsid w:val="00B31A47"/>
    <w:rsid w:val="00B36B80"/>
    <w:rsid w:val="00B55551"/>
    <w:rsid w:val="00B57579"/>
    <w:rsid w:val="00B666E1"/>
    <w:rsid w:val="00B73508"/>
    <w:rsid w:val="00B754C8"/>
    <w:rsid w:val="00B77FE7"/>
    <w:rsid w:val="00B952DC"/>
    <w:rsid w:val="00BB2F0C"/>
    <w:rsid w:val="00BD0B3F"/>
    <w:rsid w:val="00BD0E47"/>
    <w:rsid w:val="00BD19EC"/>
    <w:rsid w:val="00BD5BF7"/>
    <w:rsid w:val="00BD77DE"/>
    <w:rsid w:val="00BE069E"/>
    <w:rsid w:val="00BE4161"/>
    <w:rsid w:val="00BF2030"/>
    <w:rsid w:val="00BF3C34"/>
    <w:rsid w:val="00C118D3"/>
    <w:rsid w:val="00C12D7B"/>
    <w:rsid w:val="00C1683E"/>
    <w:rsid w:val="00C25F8A"/>
    <w:rsid w:val="00C332EC"/>
    <w:rsid w:val="00C34944"/>
    <w:rsid w:val="00C54D19"/>
    <w:rsid w:val="00C570FC"/>
    <w:rsid w:val="00C70669"/>
    <w:rsid w:val="00C70C81"/>
    <w:rsid w:val="00C713C3"/>
    <w:rsid w:val="00C715D1"/>
    <w:rsid w:val="00C757C5"/>
    <w:rsid w:val="00C76B55"/>
    <w:rsid w:val="00C80C6A"/>
    <w:rsid w:val="00C877C3"/>
    <w:rsid w:val="00C938BF"/>
    <w:rsid w:val="00C961D6"/>
    <w:rsid w:val="00C96DA2"/>
    <w:rsid w:val="00CA320A"/>
    <w:rsid w:val="00CB1D7E"/>
    <w:rsid w:val="00CC0BC0"/>
    <w:rsid w:val="00CD3D74"/>
    <w:rsid w:val="00CE0140"/>
    <w:rsid w:val="00CE3844"/>
    <w:rsid w:val="00CE4E7C"/>
    <w:rsid w:val="00CF35BD"/>
    <w:rsid w:val="00CF44BF"/>
    <w:rsid w:val="00D04E4F"/>
    <w:rsid w:val="00D063F8"/>
    <w:rsid w:val="00D161E0"/>
    <w:rsid w:val="00D17096"/>
    <w:rsid w:val="00D22E9D"/>
    <w:rsid w:val="00D33983"/>
    <w:rsid w:val="00D3441C"/>
    <w:rsid w:val="00D70B31"/>
    <w:rsid w:val="00D72838"/>
    <w:rsid w:val="00D87800"/>
    <w:rsid w:val="00DB03A2"/>
    <w:rsid w:val="00DC1379"/>
    <w:rsid w:val="00DC376B"/>
    <w:rsid w:val="00DC39BB"/>
    <w:rsid w:val="00DD0D5D"/>
    <w:rsid w:val="00DD488F"/>
    <w:rsid w:val="00DD5C9A"/>
    <w:rsid w:val="00DE0458"/>
    <w:rsid w:val="00DE2903"/>
    <w:rsid w:val="00DE2F6D"/>
    <w:rsid w:val="00DF27E2"/>
    <w:rsid w:val="00DF4115"/>
    <w:rsid w:val="00DF4D3F"/>
    <w:rsid w:val="00DF5F3D"/>
    <w:rsid w:val="00E05298"/>
    <w:rsid w:val="00E1138E"/>
    <w:rsid w:val="00E16FC8"/>
    <w:rsid w:val="00E20A64"/>
    <w:rsid w:val="00E25E0D"/>
    <w:rsid w:val="00E3744F"/>
    <w:rsid w:val="00E40755"/>
    <w:rsid w:val="00E41F56"/>
    <w:rsid w:val="00E44E18"/>
    <w:rsid w:val="00E45DFD"/>
    <w:rsid w:val="00E46DF0"/>
    <w:rsid w:val="00E510D5"/>
    <w:rsid w:val="00E85602"/>
    <w:rsid w:val="00E90863"/>
    <w:rsid w:val="00EA03B9"/>
    <w:rsid w:val="00EA1AF6"/>
    <w:rsid w:val="00EB5206"/>
    <w:rsid w:val="00EB5907"/>
    <w:rsid w:val="00EC5809"/>
    <w:rsid w:val="00EC72AC"/>
    <w:rsid w:val="00EE26E3"/>
    <w:rsid w:val="00EF460F"/>
    <w:rsid w:val="00F008A8"/>
    <w:rsid w:val="00F018A0"/>
    <w:rsid w:val="00F048FA"/>
    <w:rsid w:val="00F049D6"/>
    <w:rsid w:val="00F06F41"/>
    <w:rsid w:val="00F153FB"/>
    <w:rsid w:val="00F210DF"/>
    <w:rsid w:val="00F2194B"/>
    <w:rsid w:val="00F22C23"/>
    <w:rsid w:val="00F30945"/>
    <w:rsid w:val="00F316EB"/>
    <w:rsid w:val="00F31926"/>
    <w:rsid w:val="00F32B2D"/>
    <w:rsid w:val="00F33F2D"/>
    <w:rsid w:val="00F35EA8"/>
    <w:rsid w:val="00F4238F"/>
    <w:rsid w:val="00F43AF3"/>
    <w:rsid w:val="00F464B0"/>
    <w:rsid w:val="00F54FC7"/>
    <w:rsid w:val="00F60075"/>
    <w:rsid w:val="00F6038A"/>
    <w:rsid w:val="00F61BC3"/>
    <w:rsid w:val="00F6410E"/>
    <w:rsid w:val="00F72EE4"/>
    <w:rsid w:val="00F779CF"/>
    <w:rsid w:val="00F77D61"/>
    <w:rsid w:val="00F87AB4"/>
    <w:rsid w:val="00F962DB"/>
    <w:rsid w:val="00F972AF"/>
    <w:rsid w:val="00FA099D"/>
    <w:rsid w:val="00FB0611"/>
    <w:rsid w:val="00FB31D1"/>
    <w:rsid w:val="00FC054A"/>
    <w:rsid w:val="00FC197C"/>
    <w:rsid w:val="00FC33A3"/>
    <w:rsid w:val="00FC5364"/>
    <w:rsid w:val="00FC5B30"/>
    <w:rsid w:val="00FD13DC"/>
    <w:rsid w:val="00FE05EF"/>
    <w:rsid w:val="00FE4FD6"/>
    <w:rsid w:val="00FE763E"/>
    <w:rsid w:val="00FF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3BB0AD44"/>
  <w15:docId w15:val="{5E0D713F-34D2-4A0D-90A0-8E8ACB019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610F54"/>
    <w:pPr>
      <w:keepNext/>
      <w:outlineLvl w:val="0"/>
    </w:pPr>
    <w:rPr>
      <w:rFonts w:ascii="Times New Roman" w:eastAsia="ＭＳ 明朝" w:hAnsi="Times New Roman" w:cs="Times New Roman"/>
      <w:b/>
      <w:bCs/>
      <w:i/>
      <w:iCs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2F4D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FE4FD6"/>
  </w:style>
  <w:style w:type="character" w:customStyle="1" w:styleId="a4">
    <w:name w:val="日付 (文字)"/>
    <w:basedOn w:val="a0"/>
    <w:link w:val="a3"/>
    <w:uiPriority w:val="99"/>
    <w:semiHidden/>
    <w:rsid w:val="00FE4FD6"/>
  </w:style>
  <w:style w:type="paragraph" w:styleId="a5">
    <w:name w:val="header"/>
    <w:basedOn w:val="a"/>
    <w:link w:val="a6"/>
    <w:semiHidden/>
    <w:rsid w:val="0058199D"/>
    <w:pPr>
      <w:tabs>
        <w:tab w:val="center" w:pos="4252"/>
        <w:tab w:val="right" w:pos="8504"/>
      </w:tabs>
      <w:snapToGrid w:val="0"/>
    </w:pPr>
    <w:rPr>
      <w:rFonts w:ascii="Century" w:eastAsia="ＭＳ 明朝" w:hAnsi="Century" w:cs="Times New Roman"/>
      <w:szCs w:val="24"/>
    </w:rPr>
  </w:style>
  <w:style w:type="character" w:customStyle="1" w:styleId="a6">
    <w:name w:val="ヘッダー (文字)"/>
    <w:basedOn w:val="a0"/>
    <w:link w:val="a5"/>
    <w:semiHidden/>
    <w:rsid w:val="0058199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basedOn w:val="a0"/>
    <w:link w:val="1"/>
    <w:rsid w:val="00610F54"/>
    <w:rPr>
      <w:rFonts w:ascii="Times New Roman" w:eastAsia="ＭＳ 明朝" w:hAnsi="Times New Roman" w:cs="Times New Roman"/>
      <w:b/>
      <w:bCs/>
      <w:i/>
      <w:iCs/>
      <w:szCs w:val="24"/>
    </w:rPr>
  </w:style>
  <w:style w:type="character" w:styleId="a7">
    <w:name w:val="Hyperlink"/>
    <w:basedOn w:val="a0"/>
    <w:semiHidden/>
    <w:rsid w:val="00610F54"/>
    <w:rPr>
      <w:color w:val="0000FF"/>
      <w:u w:val="single"/>
    </w:rPr>
  </w:style>
  <w:style w:type="paragraph" w:styleId="a8">
    <w:name w:val="footer"/>
    <w:basedOn w:val="a"/>
    <w:link w:val="a9"/>
    <w:uiPriority w:val="99"/>
    <w:unhideWhenUsed/>
    <w:rsid w:val="0009549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095499"/>
  </w:style>
  <w:style w:type="paragraph" w:styleId="aa">
    <w:name w:val="Body Text Indent"/>
    <w:basedOn w:val="a"/>
    <w:link w:val="ab"/>
    <w:semiHidden/>
    <w:rsid w:val="00A527AD"/>
    <w:pPr>
      <w:ind w:left="210" w:hangingChars="100" w:hanging="210"/>
    </w:pPr>
    <w:rPr>
      <w:rFonts w:ascii="Times New Roman" w:eastAsia="ＭＳ 明朝" w:hAnsi="Times New Roman" w:cs="Times New Roman"/>
      <w:szCs w:val="24"/>
    </w:rPr>
  </w:style>
  <w:style w:type="character" w:customStyle="1" w:styleId="ab">
    <w:name w:val="本文インデント (文字)"/>
    <w:basedOn w:val="a0"/>
    <w:link w:val="aa"/>
    <w:semiHidden/>
    <w:rsid w:val="00A527AD"/>
    <w:rPr>
      <w:rFonts w:ascii="Times New Roman" w:eastAsia="ＭＳ 明朝" w:hAnsi="Times New Roman" w:cs="Times New Roman"/>
      <w:szCs w:val="24"/>
    </w:rPr>
  </w:style>
  <w:style w:type="paragraph" w:styleId="2">
    <w:name w:val="Body Text 2"/>
    <w:basedOn w:val="a"/>
    <w:link w:val="20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20">
    <w:name w:val="本文 2 (文字)"/>
    <w:basedOn w:val="a0"/>
    <w:link w:val="2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30">
    <w:name w:val="見出し 3 (文字)"/>
    <w:basedOn w:val="a0"/>
    <w:link w:val="3"/>
    <w:uiPriority w:val="9"/>
    <w:semiHidden/>
    <w:rsid w:val="008F2F4D"/>
    <w:rPr>
      <w:rFonts w:asciiTheme="majorHAnsi" w:eastAsiaTheme="majorEastAsia" w:hAnsiTheme="majorHAnsi" w:cstheme="majorBidi"/>
    </w:rPr>
  </w:style>
  <w:style w:type="paragraph" w:styleId="ac">
    <w:name w:val="Body Text"/>
    <w:basedOn w:val="a"/>
    <w:link w:val="ad"/>
    <w:uiPriority w:val="99"/>
    <w:semiHidden/>
    <w:unhideWhenUsed/>
    <w:rsid w:val="008F2F4D"/>
  </w:style>
  <w:style w:type="character" w:customStyle="1" w:styleId="ad">
    <w:name w:val="本文 (文字)"/>
    <w:basedOn w:val="a0"/>
    <w:link w:val="ac"/>
    <w:uiPriority w:val="99"/>
    <w:semiHidden/>
    <w:rsid w:val="008F2F4D"/>
  </w:style>
  <w:style w:type="table" w:styleId="ae">
    <w:name w:val="Table Grid"/>
    <w:basedOn w:val="a1"/>
    <w:uiPriority w:val="59"/>
    <w:rsid w:val="008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0"/>
    <w:uiPriority w:val="99"/>
    <w:semiHidden/>
    <w:unhideWhenUsed/>
    <w:rsid w:val="001F5498"/>
    <w:rPr>
      <w:color w:val="800080" w:themeColor="followed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46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464D04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List Paragraph"/>
    <w:basedOn w:val="a"/>
    <w:uiPriority w:val="34"/>
    <w:qFormat/>
    <w:rsid w:val="00B77FE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4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98D3E3-16CF-4009-9BBE-C5034F809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66</Characters>
  <DocSecurity>0</DocSecurity>
  <Lines>8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6-07-21T05:42:00Z</cp:lastPrinted>
  <dcterms:created xsi:type="dcterms:W3CDTF">2020-12-11T06:12:00Z</dcterms:created>
  <dcterms:modified xsi:type="dcterms:W3CDTF">2025-12-09T01:34:00Z</dcterms:modified>
</cp:coreProperties>
</file>